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N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N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N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N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Salinity_NE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Salinity_NE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Salinity_NE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Salinity_NE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Salinity_NE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Salinity_NE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Salinity_NE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Salinity_NE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Salinity_NE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Salinity_NE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Salinity_NE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Salinity_NE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Salinity_NE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Salinity_NE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Salinity_NE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Salinity_NE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Salinity_NE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Salinity_NE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Salinity_NE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Salinity_NE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Salinity_NE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Salinity_NE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Salinity_NE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Salinity_NE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Salinity_NE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Salinity_NE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Salinity_NE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NE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NE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NE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NE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NE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06-30T18:05:51Z</dcterms:created>
  <dcterms:modified xsi:type="dcterms:W3CDTF">2022-06-30T18: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